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ER</w:t>
      </w:r>
      <w:r>
        <w:t xml:space="preserve"> </w:t>
      </w:r>
      <w:r>
        <w:t xml:space="preserve">Data</w:t>
      </w:r>
      <w:r>
        <w:t xml:space="preserve"> </w:t>
      </w:r>
      <w:r>
        <w:t xml:space="preserve">Section</w:t>
      </w:r>
    </w:p>
    <w:p>
      <w:pPr>
        <w:pStyle w:val="Author"/>
      </w:pPr>
      <w:r>
        <w:t xml:space="preserve">Office</w:t>
      </w:r>
      <w:r>
        <w:t xml:space="preserve"> </w:t>
      </w:r>
      <w:r>
        <w:t xml:space="preserve">of</w:t>
      </w:r>
      <w:r>
        <w:t xml:space="preserve"> </w:t>
      </w:r>
      <w:r>
        <w:t xml:space="preserve">Reserach,</w:t>
      </w:r>
      <w:r>
        <w:t xml:space="preserve"> </w:t>
      </w:r>
      <w:r>
        <w:t xml:space="preserve">Planning</w:t>
      </w:r>
      <w:r>
        <w:t xml:space="preserve"> </w:t>
      </w:r>
      <w:r>
        <w:t xml:space="preserve">and</w:t>
      </w:r>
      <w:r>
        <w:t xml:space="preserve"> </w:t>
      </w:r>
      <w:r>
        <w:t xml:space="preserve">Institutional</w:t>
      </w:r>
      <w:r>
        <w:t xml:space="preserve"> </w:t>
      </w:r>
      <w:r>
        <w:t xml:space="preserve">Effectiveness</w:t>
      </w:r>
    </w:p>
    <w:p>
      <w:pPr>
        <w:pStyle w:val="Date"/>
      </w:pPr>
      <w:r>
        <w:t xml:space="preserve">2022-03-29</w:t>
      </w:r>
    </w:p>
    <w:bookmarkStart w:id="27" w:name="introduction"/>
    <w:p>
      <w:pPr>
        <w:pStyle w:val="Heading1"/>
      </w:pPr>
      <w:r>
        <w:t xml:space="preserve">Introduction</w:t>
      </w:r>
    </w:p>
    <w:bookmarkStart w:id="20" w:name="college-history"/>
    <w:p>
      <w:pPr>
        <w:pStyle w:val="Heading2"/>
      </w:pPr>
      <w:r>
        <w:t xml:space="preserve">College History</w:t>
      </w:r>
    </w:p>
    <w:p>
      <w:pPr>
        <w:pStyle w:val="FirstParagraph"/>
      </w:pPr>
      <w:r>
        <w:t xml:space="preserve">[Provide a brief history of the institution, including year of establishment. Highlight major events or developments that have occurred since the last comprehensive review.]</w:t>
      </w:r>
    </w:p>
    <w:bookmarkEnd w:id="20"/>
    <w:bookmarkStart w:id="21" w:name="student-enrollment-data"/>
    <w:p>
      <w:pPr>
        <w:pStyle w:val="Heading2"/>
      </w:pPr>
      <w:r>
        <w:t xml:space="preserve">Student Enrollment Data</w:t>
      </w:r>
    </w:p>
    <w:p>
      <w:pPr>
        <w:pStyle w:val="FirstParagraph"/>
      </w:pPr>
      <w:r>
        <w:t xml:space="preserve">[Provide tables/charts summarizing enrollment trends. Disaggregate the data as appropriate for the institution’s mission and service area. Provide brief context if needed.]</w:t>
      </w:r>
    </w:p>
    <w:p>
      <w:pPr>
        <w:pStyle w:val="TableCaption"/>
      </w:pPr>
      <w:r>
        <w:rPr>
          <w:rFonts/>
          <w:b w:val="true"/>
        </w:rPr>
        <w:t xml:space="preserve">Table </w:t>
      </w:r>
      <w:bookmarkStart w:id="7473f543-bc20-4dbf-b044-dee1652496ed" w:name="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473f543-bc20-4dbf-b044-dee1652496ed"/>
      <w:r>
        <w:t xml:space="preserve">: </w:t>
      </w:r>
      <w:r>
        <w:t xml:space="preserve">Unduplicated Annual Headcount, All Stud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608"/>
        <w:gridCol w:w="460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ademic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20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87</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6227e302-2998-41b7-bcc5-f45bc8b74eb5" w:name="c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227e302-2998-41b7-bcc5-f45bc8b74eb5"/>
      <w:r>
        <w:t xml:space="preserve">: </w:t>
      </w:r>
      <w:r>
        <w:t xml:space="preserve">Unduplicated Annual Credit Headcou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608"/>
        <w:gridCol w:w="460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ademic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20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51</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d0d2bfcf-b8c9-48f7-84bd-381c5719623f" w:name="nc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0d2bfcf-b8c9-48f7-84bd-381c5719623f"/>
      <w:r>
        <w:t xml:space="preserve">: </w:t>
      </w:r>
      <w:r>
        <w:t xml:space="preserve">Unduplicated Annual Non-Credit Headcou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608"/>
        <w:gridCol w:w="460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ademic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20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2</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3839a776-8e16-42c8-b9ff-c2d06f2a394a" w:name="s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839a776-8e16-42c8-b9ff-c2d06f2a394a"/>
      <w:r>
        <w:t xml:space="preserve">: </w:t>
      </w:r>
      <w:r>
        <w:t xml:space="preserve">Annual Seatcount, All Stud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608"/>
        <w:gridCol w:w="460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ademic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atcou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1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5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2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20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816</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e8372ccd-7b11-48d1-9a0a-4a4ca6872b7d" w:name="cs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8372ccd-7b11-48d1-9a0a-4a4ca6872b7d"/>
      <w:r>
        <w:t xml:space="preserve">: </w:t>
      </w:r>
      <w:r>
        <w:t xml:space="preserve">Annual Credit Seatcou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608"/>
        <w:gridCol w:w="460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ademic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atcou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7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5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4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20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653</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5d616bdc-db48-486f-b659-02abae4952e5" w:name="ncs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d616bdc-db48-486f-b659-02abae4952e5"/>
      <w:r>
        <w:t xml:space="preserve">: </w:t>
      </w:r>
      <w:r>
        <w:t xml:space="preserve">Annual Noncredit Seatcou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608"/>
        <w:gridCol w:w="460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ademic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atcou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7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20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3</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f21efaab-ab3b-4a4d-b1fe-f6aba6029c37" w:name="f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21efaab-ab3b-4a4d-b1fe-f6aba6029c37"/>
      <w:r>
        <w:t xml:space="preserve">: </w:t>
      </w:r>
      <w:r>
        <w:t xml:space="preserve">Unduplicated Overall Headcount,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608"/>
        <w:gridCol w:w="460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ll 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1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97</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7248a9e5-7f9c-42c4-bcb6-4edd2b4f9bd5" w:name="fc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248a9e5-7f9c-42c4-bcb6-4edd2b4f9bd5"/>
      <w:r>
        <w:t xml:space="preserve">: </w:t>
      </w:r>
      <w:r>
        <w:t xml:space="preserve">Unduplicated Credit Headcount,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608"/>
        <w:gridCol w:w="460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ll 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0</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ea349130-ee5c-4e72-ac08-d29a81a026ac" w:name="ft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a349130-ee5c-4e72-ac08-d29a81a026ac"/>
      <w:r>
        <w:t xml:space="preserve">: </w:t>
      </w:r>
      <w:r>
        <w:t xml:space="preserve">Unduplicated Credit Headcount by Student Type,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8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udent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rst-time Transf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12 (Special Adm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turn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7d56affa-d0a3-41f6-ab12-ab3eb11d1679" w:name="fg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d56affa-d0a3-41f6-ab12-ab3eb11d1679"/>
      <w:r>
        <w:t xml:space="preserve">: </w:t>
      </w:r>
      <w:r>
        <w:t xml:space="preserve">Unduplicated Credit Headcount by Student Goal,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8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A Degree &amp; Transfer 4y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fer to 4yr w/o 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A w/o Transf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yr Voc. Degree w/o tr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ocational Cert w/o Tr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cover/Form Career/Go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are for New Care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vance in Job/Care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intain Cert/Licen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Develop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mprove Basic Skil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 Credits for Dip/G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decided on Go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ve from NonCred to Cr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Yr Stu Mtng 4-Yr Reqm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reported/Uncollec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Value Entere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956ae25b-5b65-4f28-bd4f-130964db62da" w:name="fge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56ae25b-5b65-4f28-bd4f-130964db62da"/>
      <w:r>
        <w:t xml:space="preserve">: </w:t>
      </w:r>
      <w:r>
        <w:t xml:space="preserve">Unduplicated Credit Headcount by Gender,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4f4ce014-4976-4ac6-a157-a7dc6637c361" w:name="fr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f4ce014-4976-4ac6-a157-a7dc6637c361"/>
      <w:r>
        <w:t xml:space="preserve">: </w:t>
      </w:r>
      <w:r>
        <w:t xml:space="preserve">Unduplicated Credit Headcount by Race/Ethnicity,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waiian/Pacific Isla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0bd1e79b-01be-45a2-9e25-b269ae956b6f" w:name="fa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bd1e79b-01be-45a2-9e25-b269ae956b6f"/>
      <w:r>
        <w:t xml:space="preserve">: </w:t>
      </w:r>
      <w:r>
        <w:t xml:space="preserve">Unduplicated Credit Headcount by Age,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 Gro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amp; Bel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amp; O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6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f93e556c-28ec-438d-9b89-212905a7c159" w:name="speci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93e556c-28ec-438d-9b89-212905a7c159"/>
      <w:r>
        <w:t xml:space="preserve">: </w:t>
      </w:r>
      <w:r>
        <w:t xml:space="preserve">Unduplicated Headcount of Special Populations,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96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ecial 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E - Cooperative Agencies Resources for Educ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CAP - College and Career Access Pathway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PS - Disabled Students Programs &amp;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OPS - Extended Opportunity Programs &amp;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rst Gener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oster Y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itary (Active Duty, Active Reserve, National Gu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ecial Adm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moj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etera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bookmarkEnd w:id="21"/>
    <w:bookmarkStart w:id="22" w:name="labor-market-data"/>
    <w:p>
      <w:pPr>
        <w:pStyle w:val="Heading2"/>
      </w:pPr>
      <w:r>
        <w:t xml:space="preserve">Labor Market Data</w:t>
      </w:r>
    </w:p>
    <w:p>
      <w:pPr>
        <w:pStyle w:val="FirstParagraph"/>
      </w:pPr>
      <w:r>
        <w:t xml:space="preserve">[Provide summary-level labor market data for the service area. Disaggregate the data as appropriate for the institution’s mission and service area. Provide brief context if needed.]</w:t>
      </w:r>
    </w:p>
    <w:p>
      <w:pPr>
        <w:pStyle w:val="BodyText"/>
      </w:pPr>
      <w:r>
        <w:t xml:space="preserve">At a broad level, the top industries in the Greater Bay Area are Health Care and Social Assistance and Professional, Scientific, and Technical Services (Reference table).</w:t>
      </w:r>
    </w:p>
    <w:p>
      <w:pPr>
        <w:pStyle w:val="TableCaption"/>
      </w:pPr>
      <w:r>
        <w:rPr>
          <w:rFonts/>
          <w:b w:val="true"/>
        </w:rPr>
        <w:t xml:space="preserve">Table </w:t>
      </w:r>
      <w:bookmarkStart w:id="60903271-d657-496a-b3b6-028039da9c8a" w:name="broad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0903271-d657-496a-b3b6-028039da9c8a"/>
      <w:r>
        <w:t xml:space="preserve">: </w:t>
      </w:r>
      <w:r>
        <w:t xml:space="preserve">Top Industries by Employment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4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lth Care and Social Assist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fessional, Scientific, and Technical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tail Tr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commodation and Foo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form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tru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ministrative and Support and Waste Management and Remedi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portation and Warehous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dustri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More than 10 percent of workers are employed in each of these two broad industries. At a more detailed level, employment after restaurants is concentrated in several high tech industries, schools, and hospitals (reference the top industries by employment table).</w:t>
      </w:r>
    </w:p>
    <w:p>
      <w:pPr>
        <w:pStyle w:val="TableCaption"/>
      </w:pPr>
      <w:r>
        <w:rPr>
          <w:rFonts/>
          <w:b w:val="true"/>
        </w:rPr>
        <w:t xml:space="preserve">Table </w:t>
      </w:r>
      <w:bookmarkStart w:id="099cc320-cab8-46a8-9c2b-e7795096fff0" w:name="top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99cc320-cab8-46a8-9c2b-e7795096fff0"/>
      <w:r>
        <w:t xml:space="preserve">: </w:t>
      </w:r>
      <w:r>
        <w:t xml:space="preserve">Top Industries by Employment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4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staurants and Other Eating Pl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lementary and Secondary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vidual and Family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Medical and Surgical Hospita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form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ientific Research and Development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leges, Universities, and Professional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ocery Stor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of Companies and Enterpris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All top 10 Bay Area tech industries by share of employment have positive 10-year projected growth (reference table). Also, the Greater Bay Area is projected to have an employment undersupply for occupations in business, technology, and healthcare including software developers, nurses, and managers while it is also projected to have a slight oversupply for teaching related occupations and paralegals/legal assistants.</w:t>
      </w:r>
    </w:p>
    <w:p>
      <w:pPr>
        <w:pStyle w:val="TableCaption"/>
      </w:pPr>
      <w:r>
        <w:rPr>
          <w:rFonts/>
          <w:b w:val="true"/>
        </w:rPr>
        <w:t xml:space="preserve">Table </w:t>
      </w:r>
      <w:bookmarkStart w:id="8602fdae-35fb-4855-a1ec-53e53228dd54" w:name="gap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602fdae-35fb-4855-a1ec-53e53228dd54"/>
      <w:r>
        <w:t xml:space="preserve">: </w:t>
      </w:r>
      <w:r>
        <w:t xml:space="preserve">Occupation Gaps over 10 Years in Greater Bay Area, Two-Year Degree or Higher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 (Average Sal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p</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 ($144,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stered Nurses ($135,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and Operations Managers ($153,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 Management Specialists and Business Operations Specialists, All Other ($93,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ancial Managers ($176,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and Information Systems Managers ($205,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Occupations, All Other ($125,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Analysts ($120,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ket Research Analysts and Marketing Specialists ($92,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Analysts ($113,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ddle School Teachers, Except Special and Career/Technical Education ($77,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uman Resources Assistants, Except Payroll and Timekeeping ($5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ult Basic Education, Adult Secondary Education, and English as a Second Language Instructors ($92,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urchasing Agents, Except Wholesale, Retail, and Farm Products ($79,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olesale and Retail Buyers, Except Farm Products ($78,5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that this list only includes occupations that require at minimum a two-year (Associate's) degree.</w:t>
            </w:r>
          </w:p>
        </w:tc>
      </w:tr>
    </w:tbl>
    <w:p>
      <w:pPr>
        <w:pStyle w:val="TableCaption"/>
      </w:pPr>
      <w:r>
        <w:rPr>
          <w:rFonts/>
          <w:b w:val="true"/>
        </w:rPr>
        <w:t xml:space="preserve">Table </w:t>
      </w:r>
      <w:bookmarkStart w:id="55f623cf-8469-41f1-a2a8-268bc34ca584" w:name="toptech"/>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5f623cf-8469-41f1-a2a8-268bc34ca584"/>
      <w:r>
        <w:t xml:space="preserve">: </w:t>
      </w:r>
      <w:r>
        <w:t xml:space="preserve">Top Bay Area Tech Industries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ed Growth, 2020-2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form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ientific Research and Development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of Companies and Enterpris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Scientific, and Technical Consulting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Publish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and Peripheral Equipment 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chitectural, Engineering,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miconductor and Other Electronic Component 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Processing, Hosting, and Related Servic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TableCaption"/>
      </w:pPr>
      <w:r>
        <w:rPr>
          <w:rFonts/>
          <w:b w:val="true"/>
        </w:rPr>
        <w:t xml:space="preserve">Table </w:t>
      </w:r>
      <w:bookmarkStart w:id="65c2217b-2085-4437-8b6b-e62ef74beb1a" w:name="opening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5c2217b-2085-4437-8b6b-e62ef74beb1a"/>
      <w:r>
        <w:t xml:space="preserve">: </w:t>
      </w:r>
      <w:r>
        <w:t xml:space="preserve">Occupations with the Most Job Open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nual Job Opening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Ann. W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and Operations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 Management Specialists and Business Operations Specialist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countants and Audit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7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User Support Speciali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echnical Wri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libration Technologists and Technicians and Engineering Technologists and Technicians, Except Drafter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8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ological Scientist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7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uman Resources Assistants, Except Payroll and Timekeepin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80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TableCaption"/>
      </w:pPr>
      <w:r>
        <w:rPr>
          <w:rFonts/>
          <w:b w:val="true"/>
        </w:rPr>
        <w:t xml:space="preserve">Table </w:t>
      </w:r>
      <w:bookmarkStart w:id="35f93a9c-8fb6-43cf-a249-ca615138a3cc" w:name="top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5f93a9c-8fb6-43cf-a249-ca615138a3cc"/>
      <w:r>
        <w:t xml:space="preserve">: </w:t>
      </w:r>
      <w:r>
        <w:t xml:space="preserve">Fastest Growing Occup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Chan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Ann. W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formation Security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2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Scientists and Mathematical Science Occupation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nd Health Services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3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perations Research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2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hysical Therapist Assista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7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Abuse, Behavioral Disorder, and Mental Health Counsel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cial and Community Service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ssista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3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ket Research Analysts and Marketing Specialist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90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bookmarkEnd w:id="22"/>
    <w:bookmarkStart w:id="23" w:name="demographic-data"/>
    <w:p>
      <w:pPr>
        <w:pStyle w:val="Heading2"/>
      </w:pPr>
      <w:r>
        <w:t xml:space="preserve">Demographic Data</w:t>
      </w:r>
    </w:p>
    <w:p>
      <w:pPr>
        <w:pStyle w:val="FirstParagraph"/>
      </w:pPr>
      <w:r>
        <w:t xml:space="preserve">[Provide summary-level demographic data for the service area. Disaggregate the data as appropriate for the institution’s mission and service area. Provide brief context if needed.]</w:t>
      </w:r>
    </w:p>
    <w:p>
      <w:pPr>
        <w:pStyle w:val="TableCaption"/>
      </w:pPr>
      <w:r>
        <w:rPr>
          <w:rFonts/>
          <w:b w:val="true"/>
        </w:rPr>
        <w:t xml:space="preserve">Table </w:t>
      </w:r>
      <w:bookmarkStart w:id="db30ba59-4aba-4c4c-9c97-ccac342593ed" w:name="popproj"/>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b30ba59-4aba-4c4c-9c97-ccac342593ed"/>
      <w:r>
        <w:t xml:space="preserve">: </w:t>
      </w:r>
      <w:r>
        <w:t xml:space="preserve">Bay Area Population Proje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12"/>
        <w:gridCol w:w="1512"/>
        <w:gridCol w:w="1512"/>
        <w:gridCol w:w="1512"/>
        <w:gridCol w:w="1512"/>
        <w:gridCol w:w="151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ograp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7,5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94,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8,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9,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22,54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47,95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54,6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43,75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89,5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06,94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ate of California Department of Finance, via Hanover Research</w:t>
            </w:r>
          </w:p>
        </w:tc>
      </w:tr>
    </w:tbl>
    <w:p>
      <w:pPr>
        <w:pStyle w:val="TableCaption"/>
      </w:pPr>
      <w:r>
        <w:rPr>
          <w:rFonts/>
          <w:b w:val="true"/>
        </w:rPr>
        <w:t xml:space="preserve">Table </w:t>
      </w:r>
      <w:bookmarkStart w:id="7292a411-7e26-459c-8bbd-753954435fcc" w:name="rproj"/>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292a411-7e26-459c-8bbd-753954435fcc"/>
      <w:r>
        <w:t xml:space="preserve">: </w:t>
      </w:r>
      <w:r>
        <w:t xml:space="preserve">Bay Area Population Projections by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04"/>
        <w:gridCol w:w="2304"/>
        <w:gridCol w:w="2304"/>
        <w:gridCol w:w="230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Ethnicity Rec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rcent Chan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 or Alaska Native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ve Hawaiian or Pacific Islander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racial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 (any rac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ate of California Department of Finance, via Hanover Research</w:t>
            </w:r>
          </w:p>
        </w:tc>
      </w:tr>
    </w:tbl>
    <w:p>
      <w:pPr>
        <w:pStyle w:val="TableCaption"/>
      </w:pPr>
      <w:r>
        <w:rPr>
          <w:rFonts/>
          <w:b w:val="true"/>
        </w:rPr>
        <w:t xml:space="preserve">Table </w:t>
      </w:r>
      <w:bookmarkStart w:id="67f9c0b5-0159-4c6c-85d9-b308644802ca" w:name="rac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7f9c0b5-0159-4c6c-85d9-b308644802ca"/>
      <w:r>
        <w:t xml:space="preserve">: </w:t>
      </w:r>
      <w:r>
        <w:t xml:space="preserve">Service Area Racial Breakdow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 County: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 County: 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06,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9,6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6,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7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 and 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6,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4,8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ve Hawaiian and Other Pacific Isla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other rac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5,1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3,64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p>
      <w:pPr>
        <w:pStyle w:val="TableCaption"/>
      </w:pPr>
      <w:r>
        <w:rPr>
          <w:rFonts/>
          <w:b w:val="true"/>
        </w:rPr>
        <w:t xml:space="preserve">Table </w:t>
      </w:r>
      <w:bookmarkStart w:id="6bb04ff7-cbcf-40da-98dc-0233f48d639f" w:name="eth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bb04ff7-cbcf-40da-98dc-0233f48d639f"/>
      <w:r>
        <w:t xml:space="preserve">: </w:t>
      </w:r>
      <w:r>
        <w:t xml:space="preserve">Service Area Ethnicity Breakdow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 County: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 County: 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 or Latino (of any r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0,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0,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13,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9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1,4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 and Alaska Nativ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7,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ve Hawaiian and Other Pacific Islander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other rac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0,2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9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bookmarkEnd w:id="23"/>
    <w:bookmarkStart w:id="24" w:name="socio-economic-data"/>
    <w:p>
      <w:pPr>
        <w:pStyle w:val="Heading2"/>
      </w:pPr>
      <w:r>
        <w:t xml:space="preserve">Socio-economic Data</w:t>
      </w:r>
    </w:p>
    <w:p>
      <w:pPr>
        <w:pStyle w:val="FirstParagraph"/>
      </w:pPr>
      <w:r>
        <w:t xml:space="preserve">[Provide summary-level socio-economic data for the service area. Disaggregate the data as appropriate for the institution’s mission and service area. Provide brief context if needed.]</w:t>
      </w:r>
    </w:p>
    <w:p>
      <w:pPr>
        <w:pStyle w:val="TableCaption"/>
      </w:pPr>
      <w:r>
        <w:rPr>
          <w:rFonts/>
          <w:b w:val="true"/>
        </w:rPr>
        <w:t xml:space="preserve">Table </w:t>
      </w:r>
      <w:bookmarkStart w:id="eaf31d03-1212-46e9-a0a8-4092e320e2c4" w:name="edat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af31d03-1212-46e9-a0a8-4092e320e2c4"/>
      <w:r>
        <w:t xml:space="preserve">: </w:t>
      </w:r>
      <w:r>
        <w:t xml:space="preserve">Educational Attainment for Population Age 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 County: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 County: 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pulation 25 years and o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48,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4,9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ess than 9th gr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0,4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2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th to 12th grade, no diplo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school graduate (includes equivalenc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6,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college, no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2,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9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sociate's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3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helor's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6,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9,6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aduate or professional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6,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9,8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school graduate or hig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1,9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9,7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helor's degree or higher</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3,0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5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4%</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p>
      <w:pPr>
        <w:pStyle w:val="TableCaption"/>
      </w:pPr>
      <w:r>
        <w:rPr>
          <w:rFonts/>
          <w:b w:val="true"/>
        </w:rPr>
        <w:t xml:space="preserve">Table </w:t>
      </w:r>
      <w:bookmarkStart w:id="066788e3-0e84-4006-9e85-90faee994c49" w:name="incom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66788e3-0e84-4006-9e85-90faee994c49"/>
      <w:r>
        <w:t xml:space="preserve">: </w:t>
      </w:r>
      <w:r>
        <w:t xml:space="preserve">Income in the Service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2160"/>
        <w:gridCol w:w="2160"/>
        <w:gridCol w:w="21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om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Income (dolla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328.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1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93.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an Income (dollar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218.8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1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937.74</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p>
      <w:pPr>
        <w:pStyle w:val="TableCaption"/>
      </w:pPr>
      <w:r>
        <w:rPr>
          <w:rFonts/>
          <w:b w:val="true"/>
        </w:rPr>
        <w:t xml:space="preserve">Table </w:t>
      </w:r>
      <w:bookmarkStart w:id="8d65344d-55ec-4b2b-8021-c91366f12797" w:name="povert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d65344d-55ec-4b2b-8021-c91366f12797"/>
      <w:r>
        <w:t xml:space="preserve">: </w:t>
      </w:r>
      <w:r>
        <w:t xml:space="preserve">Poverty Level in the Service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21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bookmarkEnd w:id="24"/>
    <w:bookmarkStart w:id="25" w:name="sites"/>
    <w:p>
      <w:pPr>
        <w:pStyle w:val="Heading2"/>
      </w:pPr>
      <w:r>
        <w:t xml:space="preserve">Sites</w:t>
      </w:r>
    </w:p>
    <w:p>
      <w:pPr>
        <w:pStyle w:val="FirstParagraph"/>
      </w:pPr>
      <w:r>
        <w:t xml:space="preserve">[List names and locations (including addresses) of sites where 50% or more of a program, certificate, or degree is available to students, and any other off-campus sites or centers.]</w:t>
      </w:r>
    </w:p>
    <w:bookmarkEnd w:id="25"/>
    <w:bookmarkStart w:id="26" w:name="Xcfcac7e746e2ff08726bb584e54c0a99f51405f"/>
    <w:p>
      <w:pPr>
        <w:pStyle w:val="Heading2"/>
      </w:pPr>
      <w:r>
        <w:t xml:space="preserve">Specialized or Programmatic Accreditation</w:t>
      </w:r>
    </w:p>
    <w:p>
      <w:pPr>
        <w:pStyle w:val="FirstParagraph"/>
      </w:pPr>
      <w:r>
        <w:t xml:space="preserve">[Provide a list of any specialized or programmatic accreditations held by the institution.]</w:t>
      </w:r>
    </w:p>
    <w:bookmarkEnd w:id="26"/>
    <w:bookmarkEnd w:id="27"/>
    <w:bookmarkStart w:id="31" w:name="X47c622ad8eea85782f6c21331481c65df0df85e"/>
    <w:p>
      <w:pPr>
        <w:pStyle w:val="Heading1"/>
      </w:pPr>
      <w:r>
        <w:t xml:space="preserve">Presentation of Student Achievement Data and Institution-Set Standards</w:t>
      </w:r>
    </w:p>
    <w:p>
      <w:pPr>
        <w:pStyle w:val="TableCaption"/>
      </w:pPr>
      <w:r>
        <w:rPr>
          <w:rFonts/>
          <w:b w:val="true"/>
        </w:rPr>
        <w:t xml:space="preserve">Table </w:t>
      </w:r>
      <w:bookmarkStart w:id="43127aaa-d21f-47e7-8e5c-ce8f69b7e973" w:name="cso"/>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3127aaa-d21f-47e7-8e5c-ce8f69b7e973"/>
      <w:r>
        <w:t xml:space="preserve">: </w:t>
      </w:r>
      <w:r>
        <w:t xml:space="preserve">Overall Course Success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572dae89-cd86-4864-ae2d-5272c5ec7127"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72dae89-cd86-4864-ae2d-5272c5ec7127"/>
      <w:r>
        <w:t xml:space="preserve">: </w:t>
      </w:r>
      <w:r>
        <w:t xml:space="preserve">Distinct number of CO-approved certificate earners (12+ un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c184dc58-02e0-441e-8a9b-f3f9fb14621a" w:name="de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184dc58-02e0-441e-8a9b-f3f9fb14621a"/>
      <w:r>
        <w:t xml:space="preserve">: </w:t>
      </w:r>
      <w:r>
        <w:t xml:space="preserve">Distinct number of degree earners (AA, AS, or AD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0</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3339f311-3173-49dc-9693-798a7d74c0be" w:name="ad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339f311-3173-49dc-9693-798a7d74c0be"/>
      <w:r>
        <w:t xml:space="preserve">: </w:t>
      </w:r>
      <w:r>
        <w:t xml:space="preserve">Distinct number of ADT earn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39d30cb7-3eda-4eef-b2af-5bbe0811d7cc" w:name="csuu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9d30cb7-3eda-4eef-b2af-5bbe0811d7cc"/>
      <w:r>
        <w:t xml:space="preserve">: </w:t>
      </w:r>
      <w:r>
        <w:t xml:space="preserve">Distinct number of transfers to CSU or U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84"/>
        <w:gridCol w:w="1584"/>
        <w:gridCol w:w="1584"/>
        <w:gridCol w:w="1584"/>
        <w:gridCol w:w="1584"/>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bookmarkStart w:id="28" w:name="disaggregation-by-gender"/>
    <w:p>
      <w:pPr>
        <w:pStyle w:val="Heading2"/>
      </w:pPr>
      <w:r>
        <w:t xml:space="preserve">Disaggregation by Gender</w:t>
      </w:r>
    </w:p>
    <w:p>
      <w:pPr>
        <w:pStyle w:val="TableCaption"/>
      </w:pPr>
      <w:r>
        <w:rPr>
          <w:rFonts/>
          <w:b w:val="true"/>
        </w:rPr>
        <w:t xml:space="preserve">Table </w:t>
      </w:r>
      <w:bookmarkStart w:id="4967b7e1-13e4-451d-9955-debbc99ecde0" w:name="cs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967b7e1-13e4-451d-9955-debbc99ecde0"/>
      <w:r>
        <w:t xml:space="preserve">: </w:t>
      </w:r>
      <w:r>
        <w:t xml:space="preserve">Course Success Rate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6%</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c2cc3be7-31b5-42a3-b8bb-41908f19ae0f" w:name="cert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2cc3be7-31b5-42a3-b8bb-41908f19ae0f"/>
      <w:r>
        <w:t xml:space="preserve">: </w:t>
      </w:r>
      <w:r>
        <w:t xml:space="preserve">Certificate Earner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fb55c426-f3e0-4ccb-844c-838349024209" w:name="deg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b55c426-f3e0-4ccb-844c-838349024209"/>
      <w:r>
        <w:t xml:space="preserve">: </w:t>
      </w:r>
      <w:r>
        <w:t xml:space="preserve">Degree Earner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c70568df-19ad-4d9a-9513-e73c9f4a3040" w:name="adt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70568df-19ad-4d9a-9513-e73c9f4a3040"/>
      <w:r>
        <w:t xml:space="preserve">: </w:t>
      </w:r>
      <w:r>
        <w:t xml:space="preserve">ADT Earner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4c834592-19a3-4789-a629-8bef333f345d" w:name="csuuc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c834592-19a3-4789-a629-8bef333f345d"/>
      <w:r>
        <w:t xml:space="preserve">: </w:t>
      </w:r>
      <w:r>
        <w:t xml:space="preserve">Distinct Number of Transfers to CSU or UC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48"/>
        <w:gridCol w:w="1548"/>
        <w:gridCol w:w="1548"/>
        <w:gridCol w:w="1548"/>
        <w:gridCol w:w="1548"/>
        <w:gridCol w:w="154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bookmarkEnd w:id="28"/>
    <w:bookmarkStart w:id="29" w:name="disaggregation-by-ethnicity"/>
    <w:p>
      <w:pPr>
        <w:pStyle w:val="Heading2"/>
      </w:pPr>
      <w:r>
        <w:t xml:space="preserve">Disaggregation by Ethnicity</w:t>
      </w:r>
    </w:p>
    <w:p>
      <w:pPr>
        <w:pStyle w:val="TableCaption"/>
      </w:pPr>
      <w:r>
        <w:rPr>
          <w:rFonts/>
          <w:b w:val="true"/>
        </w:rPr>
        <w:t xml:space="preserve">Table </w:t>
      </w:r>
      <w:bookmarkStart w:id="aa2dd6f0-56fb-488b-9462-f99ad63bb1df" w:name="cs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a2dd6f0-56fb-488b-9462-f99ad63bb1df"/>
      <w:r>
        <w:t xml:space="preserve">: </w:t>
      </w:r>
      <w:r>
        <w:t xml:space="preserve">Course Success Rate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10524482-1235-442b-a1f3-eb68850cf1f3" w:name="cert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0524482-1235-442b-a1f3-eb68850cf1f3"/>
      <w:r>
        <w:t xml:space="preserve">: </w:t>
      </w:r>
      <w:r>
        <w:t xml:space="preserve">Certificate Earner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ee3af030-70dd-4b6e-8ddd-59cc6e3f6417" w:name="deg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e3af030-70dd-4b6e-8ddd-59cc6e3f6417"/>
      <w:r>
        <w:t xml:space="preserve">: </w:t>
      </w:r>
      <w:r>
        <w:t xml:space="preserve">Degree Earner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8f6e2e18-9cb5-43dc-92f7-725ceaa6ff37" w:name="adt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f6e2e18-9cb5-43dc-92f7-725ceaa6ff37"/>
      <w:r>
        <w:t xml:space="preserve">: </w:t>
      </w:r>
      <w:r>
        <w:t xml:space="preserve">ADT Earner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be969e55-d5b0-4f49-ada6-35fa4d9a3cc7" w:name="csuuc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e969e55-d5b0-4f49-ada6-35fa4d9a3cc7"/>
      <w:r>
        <w:t xml:space="preserve">: </w:t>
      </w:r>
      <w:r>
        <w:t xml:space="preserve">Distinct Number of Transfers to CSU or UC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84"/>
        <w:gridCol w:w="1584"/>
        <w:gridCol w:w="1584"/>
        <w:gridCol w:w="1584"/>
        <w:gridCol w:w="1584"/>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not respon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bookmarkEnd w:id="29"/>
    <w:bookmarkStart w:id="30" w:name="licensure-pass-and-job-placement-rates"/>
    <w:p>
      <w:pPr>
        <w:pStyle w:val="Heading2"/>
      </w:pPr>
      <w:r>
        <w:t xml:space="preserve">Licensure Pass and Job Placement Rates</w:t>
      </w:r>
    </w:p>
    <w:p>
      <w:pPr>
        <w:pStyle w:val="TableCaption"/>
      </w:pPr>
      <w:r>
        <w:rPr>
          <w:rFonts/>
          <w:b w:val="true"/>
        </w:rPr>
        <w:t xml:space="preserve">Table </w:t>
      </w:r>
      <w:bookmarkStart w:id="179afee9-c670-464c-ac4a-243566d8ccef"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79afee9-c670-464c-ac4a-243566d8ccef"/>
      <w:r>
        <w:t xml:space="preserve">: </w:t>
      </w:r>
      <w:r>
        <w:t xml:space="preserve">Licensure Pass R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am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itution Set Standar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etch Go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smet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sthe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V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ssist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B</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campus specific data on this item.</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one took the exam this year due to Covid</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w:t>
            </w:r>
          </w:p>
        </w:tc>
      </w:tr>
    </w:tbl>
    <w:p>
      <w:pPr>
        <w:pStyle w:val="TableCaption"/>
      </w:pPr>
      <w:r>
        <w:rPr>
          <w:rFonts/>
          <w:b w:val="true"/>
        </w:rPr>
        <w:t xml:space="preserve">Table </w:t>
      </w:r>
      <w:bookmarkStart w:id="d46815b7-0afa-4b30-9c4b-900cbefd6c33"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46815b7-0afa-4b30-9c4b-900cbefd6c33"/>
      <w:r>
        <w:t xml:space="preserve">: </w:t>
      </w:r>
      <w:r>
        <w:t xml:space="preserve">Job Placement R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84"/>
        <w:gridCol w:w="1584"/>
        <w:gridCol w:w="1584"/>
        <w:gridCol w:w="1584"/>
        <w:gridCol w:w="1584"/>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itution Set Standar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etch Go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sme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stheti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VA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ssistin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w:t>
            </w:r>
          </w:p>
        </w:tc>
      </w:tr>
    </w:tbl>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ER Data Section</dc:title>
  <dc:creator>Office of Reserach, Planning and Institutional Effectiveness</dc:creator>
  <cp:keywords/>
  <dcterms:created xsi:type="dcterms:W3CDTF">2022-03-29T22:36:07Z</dcterms:created>
  <dcterms:modified xsi:type="dcterms:W3CDTF">2022-03-29T22: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29</vt:lpwstr>
  </property>
  <property fmtid="{D5CDD505-2E9C-101B-9397-08002B2CF9AE}" pid="3" name="output">
    <vt:lpwstr>word_document</vt:lpwstr>
  </property>
</Properties>
</file>